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D3B0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770084B" w:rsidR="007B4A91" w:rsidRDefault="009971D5">
      <w:pPr>
        <w:rPr>
          <w:sz w:val="28"/>
          <w:szCs w:val="28"/>
        </w:rPr>
      </w:pPr>
      <w:r>
        <w:rPr>
          <w:sz w:val="28"/>
          <w:szCs w:val="28"/>
        </w:rPr>
        <w:t>Zombie Attack</w:t>
      </w:r>
    </w:p>
    <w:p w14:paraId="34A9E19B" w14:textId="77777777" w:rsidR="007B4A91" w:rsidRDefault="005D3B0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EA786D4" w:rsidR="007B4A91" w:rsidRDefault="009971D5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as many zombies as possible without dying</w:t>
      </w:r>
    </w:p>
    <w:p w14:paraId="3D632C61" w14:textId="77777777" w:rsidR="007B4A91" w:rsidRDefault="005D3B0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2E8C646" w:rsidR="007B4A91" w:rsidRDefault="00C72AB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Hunter will shoot at zombies and try to get the </w:t>
      </w:r>
      <w:proofErr w:type="spellStart"/>
      <w:r>
        <w:rPr>
          <w:sz w:val="28"/>
          <w:szCs w:val="28"/>
        </w:rPr>
        <w:t>highscore</w:t>
      </w:r>
      <w:proofErr w:type="spellEnd"/>
      <w:r>
        <w:rPr>
          <w:sz w:val="28"/>
          <w:szCs w:val="28"/>
        </w:rPr>
        <w:t xml:space="preserve"> before he runs out of lives.</w:t>
      </w:r>
    </w:p>
    <w:p w14:paraId="6102F988" w14:textId="77777777" w:rsidR="007B4A91" w:rsidRDefault="005D3B0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 w:rsidP="00C72AB2">
      <w:pPr>
        <w:rPr>
          <w:sz w:val="28"/>
          <w:szCs w:val="28"/>
        </w:rPr>
      </w:pPr>
    </w:p>
    <w:p w14:paraId="0AE3FDBE" w14:textId="77777777" w:rsidR="007B4A91" w:rsidRDefault="005D3B0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D3B0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7B64841" w:rsidR="007B4A91" w:rsidRDefault="00C72AB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n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4606CC6" w:rsidR="007B4A91" w:rsidRDefault="00467A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 w:rsidR="00C72AB2">
              <w:rPr>
                <w:sz w:val="28"/>
                <w:szCs w:val="28"/>
              </w:rPr>
              <w:t>hoot</w:t>
            </w:r>
            <w:r>
              <w:rPr>
                <w:sz w:val="28"/>
                <w:szCs w:val="28"/>
              </w:rPr>
              <w:t xml:space="preserve"> and mov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031B1E9" w:rsidR="007B4A91" w:rsidRDefault="007B4A91" w:rsidP="00467A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A5C375B" w:rsidR="007B4A91" w:rsidRDefault="00467A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4C11695" w:rsidR="007B4A91" w:rsidRDefault="00467A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and kill the hunt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392D9E6C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8F7DB65" w:rsidR="00556965" w:rsidRDefault="005D3B0C">
      <w:r>
        <w:rPr>
          <w:noProof/>
        </w:rPr>
        <mc:AlternateContent>
          <mc:Choice Requires="wpi">
            <w:drawing>
              <wp:anchor distT="0" distB="0" distL="114300" distR="114300" simplePos="0" relativeHeight="251758592" behindDoc="0" locked="0" layoutInCell="1" allowOverlap="1" wp14:anchorId="77EF971E" wp14:editId="6B0850CC">
                <wp:simplePos x="0" y="0"/>
                <wp:positionH relativeFrom="column">
                  <wp:posOffset>187325</wp:posOffset>
                </wp:positionH>
                <wp:positionV relativeFrom="paragraph">
                  <wp:posOffset>-33020</wp:posOffset>
                </wp:positionV>
                <wp:extent cx="880745" cy="307975"/>
                <wp:effectExtent l="57150" t="57150" r="33655" b="53975"/>
                <wp:wrapNone/>
                <wp:docPr id="108" name="Ink 1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880745" cy="3079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012718B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08" o:spid="_x0000_s1026" type="#_x0000_t75" style="position:absolute;margin-left:14.05pt;margin-top:-3.3pt;width:70.75pt;height:25.65pt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">
                <v:imagedata r:id="rId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44256" behindDoc="0" locked="0" layoutInCell="1" allowOverlap="1" wp14:anchorId="0C4D11AB" wp14:editId="1EF5B119">
                <wp:simplePos x="0" y="0"/>
                <wp:positionH relativeFrom="column">
                  <wp:posOffset>3072130</wp:posOffset>
                </wp:positionH>
                <wp:positionV relativeFrom="paragraph">
                  <wp:posOffset>-29845</wp:posOffset>
                </wp:positionV>
                <wp:extent cx="695065" cy="175260"/>
                <wp:effectExtent l="57150" t="38100" r="29210" b="53340"/>
                <wp:wrapNone/>
                <wp:docPr id="91" name="Ink 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695065" cy="1752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5C5317" id="Ink 91" o:spid="_x0000_s1026" type="#_x0000_t75" style="position:absolute;margin-left:241.2pt;margin-top:-3.05pt;width:56.15pt;height:15.2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">
                <v:imagedata r:id="rId8" o:title=""/>
              </v:shape>
            </w:pict>
          </mc:Fallback>
        </mc:AlternateContent>
      </w:r>
    </w:p>
    <w:p w14:paraId="1C560CE8" w14:textId="53C60D97" w:rsidR="007B4A91" w:rsidRDefault="005D3B0C">
      <w:pPr>
        <w:rPr>
          <w:sz w:val="28"/>
          <w:szCs w:val="28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32992" behindDoc="0" locked="0" layoutInCell="1" allowOverlap="1" wp14:anchorId="45C55759" wp14:editId="6FC3176D">
                <wp:simplePos x="0" y="0"/>
                <wp:positionH relativeFrom="column">
                  <wp:posOffset>2865755</wp:posOffset>
                </wp:positionH>
                <wp:positionV relativeFrom="paragraph">
                  <wp:posOffset>-17780</wp:posOffset>
                </wp:positionV>
                <wp:extent cx="164465" cy="138855"/>
                <wp:effectExtent l="57150" t="38100" r="45085" b="52070"/>
                <wp:wrapNone/>
                <wp:docPr id="78" name="Ink 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64465" cy="1388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ABB943" id="Ink 78" o:spid="_x0000_s1026" type="#_x0000_t75" style="position:absolute;margin-left:224.95pt;margin-top:-2.1pt;width:14.35pt;height:12.35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">
                <v:imagedata r:id="rId1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29920" behindDoc="0" locked="0" layoutInCell="1" allowOverlap="1" wp14:anchorId="0713DCFC" wp14:editId="0BB42E00">
                <wp:simplePos x="0" y="0"/>
                <wp:positionH relativeFrom="column">
                  <wp:posOffset>2687955</wp:posOffset>
                </wp:positionH>
                <wp:positionV relativeFrom="paragraph">
                  <wp:posOffset>127000</wp:posOffset>
                </wp:positionV>
                <wp:extent cx="88485" cy="81000"/>
                <wp:effectExtent l="57150" t="57150" r="45085" b="52705"/>
                <wp:wrapNone/>
                <wp:docPr id="75" name="Ink 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88485" cy="8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868941" id="Ink 75" o:spid="_x0000_s1026" type="#_x0000_t75" style="position:absolute;margin-left:210.95pt;margin-top:9.3pt;width:8.35pt;height:7.8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">
                <v:imagedata r:id="rId1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 wp14:anchorId="5F74D7F7" wp14:editId="24696DD4">
                <wp:simplePos x="0" y="0"/>
                <wp:positionH relativeFrom="column">
                  <wp:posOffset>2629420</wp:posOffset>
                </wp:positionH>
                <wp:positionV relativeFrom="paragraph">
                  <wp:posOffset>95878</wp:posOffset>
                </wp:positionV>
                <wp:extent cx="186840" cy="184320"/>
                <wp:effectExtent l="38100" t="38100" r="41910" b="44450"/>
                <wp:wrapNone/>
                <wp:docPr id="43" name="Ink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186840" cy="18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3B491E" id="Ink 43" o:spid="_x0000_s1026" type="#_x0000_t75" style="position:absolute;margin-left:206.35pt;margin-top:6.85pt;width:16.1pt;height:15.9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">
                <v:imagedata r:id="rId14" o:title=""/>
              </v:shape>
            </w:pict>
          </mc:Fallback>
        </mc:AlternateContent>
      </w: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6E63FB12" w:rsidR="007B4A91" w:rsidRDefault="005D3B0C">
      <w:pPr>
        <w:rPr>
          <w:sz w:val="28"/>
          <w:szCs w:val="28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 wp14:anchorId="06074549" wp14:editId="29250B7F">
                <wp:simplePos x="0" y="0"/>
                <wp:positionH relativeFrom="column">
                  <wp:posOffset>2551430</wp:posOffset>
                </wp:positionH>
                <wp:positionV relativeFrom="paragraph">
                  <wp:posOffset>52705</wp:posOffset>
                </wp:positionV>
                <wp:extent cx="108845" cy="27720"/>
                <wp:effectExtent l="38100" t="38100" r="43815" b="48895"/>
                <wp:wrapNone/>
                <wp:docPr id="46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108845" cy="27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C3F33B" id="Ink 46" o:spid="_x0000_s1026" type="#_x0000_t75" style="position:absolute;margin-left:200.2pt;margin-top:3.45pt;width:9.95pt;height:3.6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">
                <v:imagedata r:id="rId1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2C6FA0A4" wp14:editId="03F9C80A">
                <wp:simplePos x="0" y="0"/>
                <wp:positionH relativeFrom="column">
                  <wp:posOffset>2508820</wp:posOffset>
                </wp:positionH>
                <wp:positionV relativeFrom="paragraph">
                  <wp:posOffset>-106907</wp:posOffset>
                </wp:positionV>
                <wp:extent cx="336600" cy="314280"/>
                <wp:effectExtent l="38100" t="57150" r="25400" b="48260"/>
                <wp:wrapNone/>
                <wp:docPr id="42" name="Ink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336600" cy="31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915FB9" id="Ink 42" o:spid="_x0000_s1026" type="#_x0000_t75" style="position:absolute;margin-left:196.85pt;margin-top:-9.1pt;width:27.9pt;height:26.2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">
                <v:imagedata r:id="rId18" o:title=""/>
              </v:shape>
            </w:pict>
          </mc:Fallback>
        </mc:AlternateContent>
      </w:r>
      <w:r>
        <w:pict w14:anchorId="0F1C66A9">
          <v:rect id="_x0000_i1073" style="width:0;height:1.5pt" o:hralign="center" o:hrstd="t" o:hr="t" fillcolor="#a0a0a0" stroked="f"/>
        </w:pict>
      </w:r>
    </w:p>
    <w:p w14:paraId="442F6C1C" w14:textId="5B175807" w:rsidR="007B4A91" w:rsidRDefault="005D3B0C">
      <w:pPr>
        <w:rPr>
          <w:sz w:val="28"/>
          <w:szCs w:val="28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 wp14:anchorId="24E3F586" wp14:editId="45FF186C">
                <wp:simplePos x="0" y="0"/>
                <wp:positionH relativeFrom="column">
                  <wp:posOffset>2338540</wp:posOffset>
                </wp:positionH>
                <wp:positionV relativeFrom="paragraph">
                  <wp:posOffset>117988</wp:posOffset>
                </wp:positionV>
                <wp:extent cx="401040" cy="128520"/>
                <wp:effectExtent l="57150" t="38100" r="56515" b="43180"/>
                <wp:wrapNone/>
                <wp:docPr id="52" name="Ink 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401040" cy="128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352705" id="Ink 52" o:spid="_x0000_s1026" type="#_x0000_t75" style="position:absolute;margin-left:183.45pt;margin-top:8.6pt;width:33pt;height:11.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">
                <v:imagedata r:id="rId2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 wp14:anchorId="5D816FEC" wp14:editId="6FD39CFC">
                <wp:simplePos x="0" y="0"/>
                <wp:positionH relativeFrom="column">
                  <wp:posOffset>2613025</wp:posOffset>
                </wp:positionH>
                <wp:positionV relativeFrom="paragraph">
                  <wp:posOffset>-66040</wp:posOffset>
                </wp:positionV>
                <wp:extent cx="300930" cy="356145"/>
                <wp:effectExtent l="38100" t="57150" r="42545" b="44450"/>
                <wp:wrapNone/>
                <wp:docPr id="51" name="Ink 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300930" cy="3561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87FE23" id="Ink 51" o:spid="_x0000_s1026" type="#_x0000_t75" style="position:absolute;margin-left:205.05pt;margin-top:-5.9pt;width:25.15pt;height:29.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">
                <v:imagedata r:id="rId2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6780E57C" wp14:editId="22830600">
                <wp:simplePos x="0" y="0"/>
                <wp:positionH relativeFrom="column">
                  <wp:posOffset>1130300</wp:posOffset>
                </wp:positionH>
                <wp:positionV relativeFrom="paragraph">
                  <wp:posOffset>-353695</wp:posOffset>
                </wp:positionV>
                <wp:extent cx="954365" cy="979170"/>
                <wp:effectExtent l="57150" t="38100" r="0" b="49530"/>
                <wp:wrapNone/>
                <wp:docPr id="41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954365" cy="9791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61A889" id="Ink 41" o:spid="_x0000_s1026" type="#_x0000_t75" style="position:absolute;margin-left:88.3pt;margin-top:-28.55pt;width:76.6pt;height:78.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">
                <v:imagedata r:id="rId24" o:title=""/>
              </v:shape>
            </w:pict>
          </mc:Fallback>
        </mc:AlternateContent>
      </w: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5C3B421B" w:rsidR="007B4A91" w:rsidRDefault="005D3B0C">
      <w:pPr>
        <w:rPr>
          <w:sz w:val="28"/>
          <w:szCs w:val="28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23776" behindDoc="0" locked="0" layoutInCell="1" allowOverlap="1" wp14:anchorId="38162D99" wp14:editId="16C849F4">
                <wp:simplePos x="0" y="0"/>
                <wp:positionH relativeFrom="column">
                  <wp:posOffset>2287905</wp:posOffset>
                </wp:positionH>
                <wp:positionV relativeFrom="paragraph">
                  <wp:posOffset>-201295</wp:posOffset>
                </wp:positionV>
                <wp:extent cx="635635" cy="726020"/>
                <wp:effectExtent l="38100" t="57150" r="50165" b="55245"/>
                <wp:wrapNone/>
                <wp:docPr id="69" name="Ink 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635635" cy="7260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878A15" id="Ink 69" o:spid="_x0000_s1026" type="#_x0000_t75" style="position:absolute;margin-left:179.45pt;margin-top:-16.55pt;width:51.45pt;height:58.5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">
                <v:imagedata r:id="rId26" o:title=""/>
              </v:shape>
            </w:pict>
          </mc:Fallback>
        </mc:AlternateContent>
      </w: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29BDEEF9" w:rsidR="007B4A91" w:rsidRDefault="005D3B0C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26848" behindDoc="0" locked="0" layoutInCell="1" allowOverlap="1" wp14:anchorId="3842EABE" wp14:editId="6590C1B5">
                <wp:simplePos x="0" y="0"/>
                <wp:positionH relativeFrom="column">
                  <wp:posOffset>2570480</wp:posOffset>
                </wp:positionH>
                <wp:positionV relativeFrom="paragraph">
                  <wp:posOffset>-89535</wp:posOffset>
                </wp:positionV>
                <wp:extent cx="116840" cy="390335"/>
                <wp:effectExtent l="57150" t="57150" r="35560" b="48260"/>
                <wp:wrapNone/>
                <wp:docPr id="72" name="Ink 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116840" cy="3903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678879" id="Ink 72" o:spid="_x0000_s1026" type="#_x0000_t75" style="position:absolute;margin-left:201.7pt;margin-top:-7.75pt;width:10.6pt;height:32.15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">
                <v:imagedata r:id="rId28" o:title=""/>
              </v:shape>
            </w:pict>
          </mc:Fallback>
        </mc:AlternateContent>
      </w:r>
    </w:p>
    <w:p w14:paraId="3FC726A4" w14:textId="391090A1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B894754" w14:textId="23C0DB7E" w:rsidR="005D3B0C" w:rsidRDefault="005D3B0C">
      <w:pPr>
        <w:rPr>
          <w:sz w:val="28"/>
          <w:szCs w:val="28"/>
        </w:rPr>
      </w:pPr>
      <w:r>
        <w:rPr>
          <w:sz w:val="28"/>
          <w:szCs w:val="28"/>
        </w:rPr>
        <w:t xml:space="preserve">Add a </w:t>
      </w:r>
      <w:proofErr w:type="spellStart"/>
      <w:r>
        <w:rPr>
          <w:sz w:val="28"/>
          <w:szCs w:val="28"/>
        </w:rPr>
        <w:t>highscore</w:t>
      </w:r>
      <w:proofErr w:type="spellEnd"/>
      <w:r>
        <w:rPr>
          <w:sz w:val="28"/>
          <w:szCs w:val="28"/>
        </w:rPr>
        <w:t xml:space="preserve"> so people can beat theirs</w:t>
      </w:r>
    </w:p>
    <w:p w14:paraId="24B987DE" w14:textId="488F82AA" w:rsidR="007B4A91" w:rsidRDefault="005D3B0C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67AA6"/>
    <w:rsid w:val="00556965"/>
    <w:rsid w:val="005D3B0C"/>
    <w:rsid w:val="007B4A91"/>
    <w:rsid w:val="009971D5"/>
    <w:rsid w:val="00C72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ustomXml" Target="ink/ink5.xml"/><Relationship Id="rId18" Type="http://schemas.openxmlformats.org/officeDocument/2006/relationships/image" Target="media/image7.png"/><Relationship Id="rId26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customXml" Target="ink/ink9.xml"/><Relationship Id="rId7" Type="http://schemas.openxmlformats.org/officeDocument/2006/relationships/customXml" Target="ink/ink2.xml"/><Relationship Id="rId12" Type="http://schemas.openxmlformats.org/officeDocument/2006/relationships/image" Target="media/image4.png"/><Relationship Id="rId17" Type="http://schemas.openxmlformats.org/officeDocument/2006/relationships/customXml" Target="ink/ink7.xml"/><Relationship Id="rId25" Type="http://schemas.openxmlformats.org/officeDocument/2006/relationships/customXml" Target="ink/ink1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24" Type="http://schemas.openxmlformats.org/officeDocument/2006/relationships/image" Target="media/image10.png"/><Relationship Id="rId5" Type="http://schemas.openxmlformats.org/officeDocument/2006/relationships/customXml" Target="ink/ink1.xml"/><Relationship Id="rId15" Type="http://schemas.openxmlformats.org/officeDocument/2006/relationships/customXml" Target="ink/ink6.xml"/><Relationship Id="rId23" Type="http://schemas.openxmlformats.org/officeDocument/2006/relationships/customXml" Target="ink/ink10.xml"/><Relationship Id="rId28" Type="http://schemas.openxmlformats.org/officeDocument/2006/relationships/image" Target="media/image12.png"/><Relationship Id="rId10" Type="http://schemas.openxmlformats.org/officeDocument/2006/relationships/image" Target="media/image3.png"/><Relationship Id="rId19" Type="http://schemas.openxmlformats.org/officeDocument/2006/relationships/customXml" Target="ink/ink8.xml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customXml" Target="ink/ink12.xml"/><Relationship Id="rId30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06:17:11.50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480 111 24575,'19'17'0,"1"-1"0,1-1 0,0-1 0,1-1 0,35 16 0,6 4 0,47 28 0,408 252 0,-481-289 0,-24-18 0,-1 2 0,-1 0 0,1 0 0,18 19 0,-34-24 0,-1 0 0,1 0 0,-1 0 0,0-1 0,0 0 0,-6 3 0,-23 2-1,1-1 0,-1-1 0,0-2 0,-1-2 0,-51-4 0,2 2-1358</inkml:trace>
  <inkml:trace contextRef="#ctx0" brushRef="#br0" timeOffset="349.99">2337 856 24575,'18'-23'317,"-15"21"-470,-1-1 1,0 1-1,0-1 0,0 1 0,0-1 0,0 0 0,0 0 0,-1 1 0,1-1 0,0-5 0</inkml:trace>
  <inkml:trace contextRef="#ctx0" brushRef="#br0" timeOffset="833.4">2411 645 24575,'-60'-63'-682,"-87"-71"-1,138 127-6144</inkml:trace>
  <inkml:trace contextRef="#ctx0" brushRef="#br0" timeOffset="6613.71">25 75 24575,'-2'39'0,"-8"46"0,-1 17 0,9 160 0,5-265 0,1 1 0,-1-1 0,0 1 0,0-1 0,0 0 0,-1 0 0,4-4 0,20-34 0,28-37 0,-50 74 0,-1-1 0,2 1 0,-1 0 0,0 0 0,1 0 0,0 1 0,0 0 0,0-1 0,0 2 0,0-1 0,0 1 0,10-4 0,-12 6 0,-1 1 0,1-1 0,0 0 0,-1 1 0,1-1 0,-1 1 0,1 0 0,-1 0 0,1 0 0,-1 0 0,1 0 0,-1 1 0,0-1 0,0 0 0,0 1 0,0 0 0,0 0 0,0 0 0,0 0 0,0 0 0,-1 0 0,1 0 0,-1 0 0,0 0 0,1 1 0,-1-1 0,1 3 0,2 4 0,0-1 0,-1 1 0,1 0 0,-2 0 0,1 0 0,1 14 0,-4-11-1365</inkml:trace>
  <inkml:trace contextRef="#ctx0" brushRef="#br0" timeOffset="7314.25">354 241 24575,'-15'148'0,"14"-133"0,0-11 0,0 0 0,1 0 0,0-1 0,0 1 0,0 0 0,0 0 0,0 0 0,1 0 0,0 0 0,-1-1 0,1 1 0,1 0 0,-1-1 0,1 1 0,-1 0 0,1-1 0,3 5 0,-4-8 0,1 0 0,-1 0 0,0 0 0,0 0 0,0 0 0,0 0 0,1 0 0,-1 0 0,0-1 0,0 1 0,0 0 0,0-1 0,0 1 0,0-1 0,0 1 0,0-1 0,0 0 0,0 1 0,0-1 0,0 0 0,0 0 0,0 0 0,0 1 0,-1-1 0,1 0 0,0 0 0,0-2 0,23-30 0,-23 31 0,6-9 0,0 3 0,-1-1 0,0 0 0,-1-1 0,0 1 0,0-1 0,-1 0 0,0 0 0,4-21 0,-6 47 0,1 0 0,1 0 0,0 0 0,1 0 0,1-1 0,0 0 0,1 0 0,1-1 0,0 0 0,14 17 0,-21-29-114,1 0 1,0 0-1,0 0 0,0-1 0,0 1 1,0-1-1,0 1 0,0-1 0,0 0 1,0 0-1,4 2 0</inkml:trace>
  <inkml:trace contextRef="#ctx0" brushRef="#br0" timeOffset="8140.62">701 294 24575,'-9'162'0,"10"-167"0,0 0 0,0-1 0,1 1 0,-1 0 0,1 0 0,4-7 0,-5 10 0,0 0 0,0 0 0,0 0 0,0 0 0,0 0 0,0 0 0,1 0 0,-1 0 0,1 0 0,0 1 0,-1-1 0,1 1 0,0-1 0,0 1 0,0 0 0,0-1 0,2 0 0,-3 3 0,1-1 0,-1 1 0,0-1 0,1 1 0,-1-1 0,0 1 0,0 0 0,0-1 0,1 1 0,-1 0 0,0 0 0,0 0 0,0 0 0,0 0 0,-1 0 0,1 0 0,0 0 0,0 1 0,-1-1 0,1 0 0,0 0 0,-1 1 0,1 2 0,14 39 0,-12-32 0,0-3 147,-1-5-299,-1 1 1,1-1 0,-1 0 0,0 0 0,0 1 0,0-1-1,-1 0 1,1 1 0,-1 5 0</inkml:trace>
  <inkml:trace contextRef="#ctx0" brushRef="#br0" timeOffset="8479.51">1025 0 24575,'-15'290'0,"15"-191"-1365</inkml:trace>
  <inkml:trace contextRef="#ctx0" brushRef="#br0" timeOffset="8912.44">823 285 24575,'19'1'0,"0"2"0,0 0 0,30 10 0,1-1 0,-43-11-1365</inkml:trace>
  <inkml:trace contextRef="#ctx0" brushRef="#br0" timeOffset="10330.23">1171 432 24575,'34'-30'0,"-24"23"0,-2-1 0,1 0 0,-1 0 0,0-1 0,0 0 0,9-15 0,-14 12 0,-10 13 0,-13 17 0,16-10 38,0-1 0,0 1 0,0 0 0,1 0 0,0 0 0,1 1 0,-1-1 0,-1 17 0,4-21-120,1 1 1,-1-1 0,1 0 0,-1 0-1,1 0 1,0 0 0,1 0-1,-1-1 1,1 1 0,0 0 0,0-1-1,0 1 1,0-1 0,0 1 0,1-1-1,0 0 1,-1 0 0,1 0 0,0 0-1,7 4 1</inkml:trace>
  <inkml:trace contextRef="#ctx0" brushRef="#br0" timeOffset="11295.03">1386 461 24575,'118'-104'0,"-100"137"0,-12-16 0,0 1 0,-1 0 0,0 0 0,-2 0 0,0 1 0,-1-1 0,-1 26 0,3-90 0,-4 34 0,0 1 0,1-1 0,0 1 0,1-1 0,1 1 0,-1 0 0,2 0 0,-1 0 0,2 0 0,-1 1 0,2-1 0,-1 1 0,9-11 0,1 5-1365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06:15:15.29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76 59 24575,'-15'-2'0,"0"1"0,0-2 0,0 0 0,-17-6 0,-44-8 0,40 14 0,0 2 0,1 1 0,-1 1 0,0 3 0,0 1 0,1 1 0,0 2 0,1 1 0,-1 2 0,-35 17 0,60-23 0,0 0 0,0 1 0,1 0 0,0 1 0,0 0 0,0 1 0,1-1 0,0 1 0,1 1 0,-1 0 0,2 0 0,-1 0 0,1 1 0,1 0 0,0 0 0,0 0 0,1 1 0,0-1 0,1 1 0,0 0 0,1 0 0,0 0 0,1 1 0,0-1 0,1 0 0,0 1 0,0-1 0,2 0 0,-1 0 0,1 0 0,1 0 0,7 20 0,-1-11 0,0-1 0,2 0 0,0-1 0,1 0 0,1-1 0,0 0 0,2-1 0,-1 0 0,2-2 0,0 0 0,1 0 0,0-2 0,1 0 0,30 15 0,-31-19 0,0 0 0,1-2 0,0 0 0,0-1 0,1 0 0,-1-2 0,1 0 0,-1-1 0,1-1 0,0-1 0,0 0 0,0-2 0,0 0 0,-1-1 0,1-1 0,31-10 0,-24 3 0,-1 0 0,0-2 0,-1 0 0,0-2 0,-1 0 0,22-20 0,-32 24 0,-1-1 0,-1 0 0,1 0 0,-2-1 0,0 0 0,-1-1 0,0 0 0,-1-1 0,0 0 0,-1 0 0,6-23 0,-11 31 13,0-1 1,0 1-1,-1-1 0,0 0 0,-1 1 0,0-1 0,0 0 0,-1 0 0,0 1 1,0-1-1,-1 0 0,0 1 0,0 0 0,0-1 0,-1 1 0,0 0 0,-1 0 1,0 0-1,0 1 0,0-1 0,-1 1 0,0 0 0,0 0 0,0 1 0,-10-8 1,5 5-136,-1 0 0,-1 1 0,1 0 0,-1 1 0,0 0 0,-1 1 0,1 0 0,-1 1 0,0 1 1,0 0-1,-1 0 0,1 2 0,-24-1 0,21 2-6705</inkml:trace>
  <inkml:trace contextRef="#ctx0" brushRef="#br0" timeOffset="2248.96">203 676 24575,'-41'75'0,"-9"22"0,41-76 0,-57 151 0,58-147 0,2 1 0,0 0 0,2 0 0,-1 53 0,5-70 0,1 1 0,1-1 0,-1 1 0,2-1 0,-1 0 0,1 0 0,1 0 0,0-1 0,0 1 0,1-1 0,-1 0 0,2 0 0,-1 0 0,1-1 0,1 0 0,-1 0 0,1 0 0,0-1 0,1 0 0,-1 0 0,14 6 0,16 10 0,1-3 0,2-1 0,59 19 0,-54-21 0,-20-9-1365</inkml:trace>
  <inkml:trace contextRef="#ctx0" brushRef="#br0" timeOffset="3582.59">863 753 24575,'81'67'341,"-57"-49"-1194,37 35 0</inkml:trace>
  <inkml:trace contextRef="#ctx0" brushRef="#br0" timeOffset="4481.72">795 728 24575,'10'3'0,"1"-1"0,-1 2 0,0-1 0,-1 2 0,1-1 0,-1 1 0,1 1 0,-1-1 0,14 14 0,9 6-1365</inkml:trace>
  <inkml:trace contextRef="#ctx0" brushRef="#br0" timeOffset="5730.75">752 1143 24575,'-20'174'0,"20"-9"-1365</inkml:trace>
  <inkml:trace contextRef="#ctx0" brushRef="#br0" timeOffset="8279.62">707 1207 24575,'22'-14'0,"2"2"0,-1 1 0,1 1 0,1 1 0,0 1 0,0 1 0,29-3 0,20-1 0,1 4 0,-1 3 0,147 12 0,-92 14 0,-77-13 0,62 17 0,-107-23 0,1-1 0,-1 1 0,-1 1 0,1-1 0,0 1 0,-1 0 0,0 0 0,0 1 0,0 0 0,0 0 0,-1 1 0,0-1 0,8 13 0,-11-16 0,0 1 0,-1-1 0,1 1 0,-1 0 0,0 0 0,0 0 0,0 0 0,0 0 0,0 0 0,-1 0 0,1 0 0,-1 0 0,0 1 0,0-1 0,0 0 0,0 0 0,-1 0 0,1 0 0,-1 0 0,0 0 0,0 0 0,0 0 0,0 0 0,0 0 0,-1 0 0,1-1 0,-1 1 0,0 0 0,0-1 0,0 1 0,0-1 0,0 0 0,-1 0 0,-4 4 0,-5 3 0,0 0 0,-1 0 0,0-1 0,-1-1 0,1 0 0,-1-1 0,-1-1 0,1 0 0,-1-1 0,-19 3 0,11-4 0,0-2 0,0 0 0,0-2 0,0 0 0,-1-2 0,-24-5 0,14 1 0,-21-5 0,0 3 0,-98-4 0,151 13 0,1-1 0,-1 1 0,0 0 0,0 0 0,1 1 0,-1-1 0,0 0 0,0 0 0,1 1 0,-1-1 0,0 1 0,1 0 0,-1 0 0,1-1 0,-1 1 0,1 0 0,-1 0 0,1 0 0,0 0 0,-1 1 0,1-1 0,0 0 0,0 0 0,-2 3 0,2 1 0,-1-1 0,1 1 0,0 0 0,0-1 0,0 1 0,1 0 0,-1 0 0,2 7 0,-1 15 0,1-20 0,-1 1 0,0-1 0,0 0 0,-1 1 0,0-1 0,-3 13 0,3-18 0,-1 0 0,1 1 0,0-1 0,-1 0 0,1 0 0,-1 0 0,1 0 0,-1 0 0,0-1 0,0 1 0,0 0 0,0-1 0,0 0 0,0 1 0,0-1 0,-1 0 0,1 0 0,0 0 0,-1 0 0,1 0 0,-1-1 0,1 1 0,-5-1 0,-21 3 75,0-1 0,0-1 0,-39-5 0,-35 0-1740</inkml:trace>
  <inkml:trace contextRef="#ctx0" brushRef="#br0" timeOffset="11062.99">399 1531 24575,'7'2'0,"0"0"0,0 0 0,0 1 0,0-1 0,-1 2 0,1-1 0,-1 1 0,7 5 0,11 4 0,-3-1 0,-17-9 0,-1-1 0,1 0 0,-1 0 0,1 0 0,0-1 0,0 1 0,0-1 0,0 0 0,0 0 0,0 0 0,9 0 0,-7-39 0,7-21 0,-5 32 0,-2 0 0,-1-1 0,1-36 0,-6 131 0,0-38 0,0-50 0,0 18 0,0 0 0,0 1 0,0-1 0,-1 0 0,1 0 0,-1 1 0,1-1 0,-1 1 0,0-1 0,0 0 0,0 1 0,0-1 0,0 1 0,-1 0 0,1-1 0,-3-1 0,-1 0 0,0 0 0,0 0 0,0 0 0,-1 1 0,-10-5 0,11 6 0,-31-16 0,8 6 0,-45-30 0,67 38 0,0 0 0,0 0 0,1-1 0,0 0 0,-1 0 0,2 0 0,-1-1 0,1 1 0,-1-1 0,2 0 0,-1-1 0,-5-12 0,7 11 18,1 0-1,0 0 1,0-1-1,1 1 1,0-1-1,1-9 1,0-11-1506</inkml:trace>
  <inkml:trace contextRef="#ctx0" brushRef="#br0" timeOffset="12194.59">1025 943 24575,'2'4'0,"0"1"0,1-1 0,-1 0 0,1 0 0,0 0 0,0 0 0,0 0 0,6 4 0,6 10 0,-2 2 161,-6-9-543,0-1 1,0 0-1,17 17 1</inkml:trace>
  <inkml:trace contextRef="#ctx0" brushRef="#br0" timeOffset="13294.1">726 952 24575,'-15'140'0,"16"-28"-1365</inkml:trace>
  <inkml:trace contextRef="#ctx0" brushRef="#br0" timeOffset="15959.39">202 1518 24575,'0'19'0,"0"2"0,0-1 0,6 39 0,-4-52 0,0 0 0,0 0 0,0 0 0,1-1 0,0 1 0,0-1 0,0 0 0,1 0 0,0 0 0,1 0 0,-1-1 0,7 7 0,12 15 0,-20-23 0,0 0 0,1 0 0,0 0 0,-1 0 0,1 0 0,0-1 0,1 0 0,-1 1 0,10 4 0,7 1 0,0-1 0,1 0 0,0-2 0,0 0 0,0-2 0,1 0 0,-1-2 0,47 0 0,19 0 0,-51 0 0,0-1 0,0-1 0,0-2 0,0-2 0,62-15 0,-95 17 0,1-1 0,0 0 0,0 0 0,-1 0 0,0-1 0,0 0 0,0 1 0,0-1 0,0-1 0,-1 1 0,4-6 0,30-55 0,3-28-1365</inkml:trace>
  <inkml:trace contextRef="#ctx0" brushRef="#br0" timeOffset="17108.89">295 1848 24575,'0'585'-1365</inkml:trace>
  <inkml:trace contextRef="#ctx0" brushRef="#br0" timeOffset="20940.52">1005 1784 24575,'5'55'0,"1"1"0,4-1 0,1 0 0,29 83 0,-29-97 0,6 45 0,-11-57 0,-3-20 0,-1 1 0,0-1 0,-1 1 0,0 0 0,0 0 0,-1-1 0,0 1 0,-1 0 0,-3 19 0,2-25 0,-1-1 0,1 1 0,-1-1 0,0 1 0,0-1 0,0 0 0,-1 0 0,1-1 0,-1 1 0,1 0 0,-1-1 0,0 0 0,-5 2 0,-56 23 0,63-26 0,-8 2 0,0-1 0,0 0 0,0-1 0,0 0 0,-17 0 0,15-1 0,0 0 0,0 1 0,-17 4 0,27-5 0,1 1 0,-1 0 0,0-1 0,1 1 0,-1-1 0,0 0 0,0 0 0,0 1 0,1-1 0,-1 0 0,0-1 0,0 1 0,1 0 0,-1 0 0,0-1 0,0 1 0,1-1 0,-3 0 0,3-1 0,0 1 0,0-1 0,0 1 0,0-1 0,1 0 0,-1 1 0,1-1 0,-1 0 0,1 0 0,-1 1 0,1-1 0,0 0 0,0 0 0,0 0 0,0 1 0,0-4 0,1-50 0,0 7 0,-8-77 0,-8 79 0,15 43 0,-1 1 0,1 0 0,-1 0 0,0 0 0,0 0 0,0 0 0,0 0 0,0 0 0,0 0 0,0 0 0,-1 0 0,1 0 0,-1 1 0,1-1 0,-1 1 0,0-1 0,0 1 0,0-1 0,0 1 0,1 0 0,-2 0 0,1 0 0,0 0 0,0 1 0,0-1 0,0 0 0,0 1 0,-1 0 0,1-1 0,0 1 0,-1 0 0,-3 0 0,4 0 0,-1 0 0,1 0 0,-1 0 0,1 0 0,-1 1 0,1-1 0,0 1 0,-1-1 0,1 1 0,0 0 0,-1 0 0,1 0 0,0 0 0,0 0 0,0 1 0,0-1 0,0 1 0,0-1 0,0 1 0,0 0 0,1 0 0,-1-1 0,1 1 0,-1 0 0,1 1 0,0-1 0,0 0 0,0 0 0,0 0 0,0 1 0,0 2 0,-26 59 0,21-36 0,5-19 0,0 0 0,-1-1 0,0 1 0,-1-1 0,0 0 0,0 1 0,-1-1 0,-7 11 0,-3 2 0,11-14 0,-1-1 0,1 0 0,-2 1 0,1-2 0,-1 1 0,0 0 0,0-1 0,0 0 0,-1 0 0,0-1 0,0 1 0,0-1 0,0 0 0,-1-1 0,-7 4 0,-10 0-135,-1-1-1,1-1 0,-1-1 0,0-1 1,0-1-1,-35-2 0,48 0-279</inkml:trace>
  <inkml:trace contextRef="#ctx0" brushRef="#br0" timeOffset="23422.79">309 2507 24575,'-1'42'0,"2"43"0,1-81 0,-1-1 0,1 0 0,-1 1 0,1-1 0,0 0 0,0 0 0,1 0 0,-1 0 0,1 0 0,-1-1 0,6 5 0,34 25 0,-37-30 0,0 0 0,-1 0 0,1-1 0,0 1 0,0-1 0,0 0 0,-1 0 0,1-1 0,0 0 0,0 0 0,0 0 0,0 0 0,0-1 0,0 0 0,5-1 0,4-1 0,-1-1 0,0-1 0,0 0 0,14-8 0,-22 9 0,-1-1 0,1 1 0,-1-1 0,1 0 0,-1-1 0,-1 1 0,1-1 0,-1 1 0,0-1 0,0 0 0,-1-1 0,0 1 0,0 0 0,0 0 0,-1-1 0,0 1 0,0-1 0,-1 0 0,0 1 0,0-10 0,-3 13-1365</inkml:trace>
  <inkml:trace contextRef="#ctx0" brushRef="#br0" timeOffset="25063.36">1099 2481 24575,'14'90'0,"-13"-85"0,-2 0 0,1-1 0,0 1 0,-1 0 0,0-1 0,0 1 0,0 0 0,-1-1 0,1 0 0,-1 1 0,0-1 0,-1 0 0,1 0 0,-1 0 0,1 0 0,-1 0 0,0-1 0,-1 1 0,1-1 0,0 0 0,-1 0 0,0 0 0,0 0 0,0-1 0,0 0 0,0 1 0,-9 2 0,6-2 0,1 0 0,-1 0 0,0 0 0,0 0 0,0-1 0,0-1 0,0 1 0,0-1 0,0 0 0,-1-1 0,1 0 0,0 0 0,-13-2 0,12 0 0,0 0 0,0-1 0,1 0 0,-1-1 0,1 0 0,0 0 0,0 0 0,0-1 0,1 0 0,-1-1 0,-9-10 0,-1-1-1365</inkml:trace>
  <inkml:trace contextRef="#ctx0" brushRef="#br0" timeOffset="29869.81">585 44 24575,'4'0'0,"1"0"0,-1 0 0,1 0 0,-1 0 0,1-1 0,-1 0 0,1 0 0,-1 0 0,0 0 0,1-1 0,-1 1 0,0-1 0,4-3 0,32-9 0,-36 13 0,1 0 0,0 1 0,0-1 0,0 1 0,-1 0 0,1 0 0,0 0 0,0 1 0,0 0 0,-1 0 0,1 0 0,0 0 0,-1 1 0,1 0 0,-1 0 0,1 0 0,-1 0 0,0 1 0,0-1 0,0 1 0,0 0 0,-1 1 0,1-1 0,-1 1 0,0-1 0,0 1 0,4 5 0,-3-4 0,1 0 0,0-1 0,0 0 0,0 0 0,1 0 0,-1-1 0,1 0 0,0 0 0,0 0 0,0-1 0,0 1 0,0-2 0,1 1 0,-1-1 0,11 1 0,13 1 0,-1-2 0,38-4 0,-13 1 0,-73 31 0,8-16 0,6-8 0,1 0 0,0 0 0,0 0 0,0 1 0,1-1 0,-1 1 0,-2 8 0,5-12 0,1 1 0,0-1 0,-1 0 0,1 1 0,0-1 0,0 0 0,1 1 0,-1-1 0,0 0 0,1 1 0,0-1 0,-1 0 0,1 0 0,0 0 0,0 1 0,0-1 0,0 0 0,1 0 0,-1 0 0,0 0 0,1-1 0,-1 1 0,1 0 0,0-1 0,2 3 0,1 1 0,0 0 0,-1 1 0,0 0 0,0 0 0,0 0 0,0 0 0,-1 0 0,0 1 0,-1 0 0,1 0 0,-1-1 0,-1 1 0,1 0 0,-1 1 0,0-1 0,-1 0 0,0 0 0,0 8 0,-43-15 0,23 0-1365</inkml:trace>
  <inkml:trace contextRef="#ctx0" brushRef="#br0" timeOffset="32785.16">654 64 24575,'-5'0'0,"0"-1"0,-1 0 0,1 0 0,0-1 0,0 1 0,0-1 0,0 0 0,0-1 0,1 1 0,-1-1 0,1 0 0,0 0 0,-5-4 0,5 3 0,-1 1 0,1 0 0,-1 0 0,1 0 0,-1 0 0,0 1 0,0-1 0,0 1 0,0 1 0,-1-1 0,1 1 0,0 0 0,-12-1 0,5 3 0,0 0 0,1 0 0,-1 1 0,0 1 0,1 0 0,-1 1 0,1 0 0,0 0 0,0 1 0,-12 8 0,-3 1 0,20-10 0,0 0 0,0-1 0,-1 0 0,1 0 0,-1 0 0,1-1 0,-1 0 0,0-1 0,0 1 0,0-1 0,-14 0 0,7-1 0,0-1 0,-1-1 0,1 0 0,0-1 0,0 0 0,-27-11 0,39 13 0,-1 0 0,1 0 0,-1 0 0,1 0 0,-1 0 0,1 1 0,-1-1 0,0 1 0,1 0 0,-1 0 0,0 0 0,1 0 0,-1 0 0,0 1 0,1-1 0,-1 1 0,0-1 0,1 1 0,-1 0 0,1 0 0,-3 2 0,3-1 0,0 0 0,0 1 0,0-1 0,1 0 0,-1 1 0,1-1 0,0 1 0,-1 0 0,1-1 0,1 1 0,-1 0 0,0 0 0,1 0 0,-1 0 0,1 0 0,0 0 0,0-1 0,0 7 0,1-2 0,0 1 0,0-1 0,0 1 0,1-1 0,0 0 0,1 0 0,-1 0 0,1 0 0,1 0 0,-1 0 0,1-1 0,1 1 0,-1-1 0,1 0 0,0-1 0,7 7 0,9 13 0,-23-21 0,-1 1 0,0 0 0,0-1 0,0 0 0,-1 1 0,1-1 0,-7 5 0,9-8 0,-8 8 0,1 0 0,0 1 0,1 0 0,0 0 0,0 0 0,1 1 0,1 0 0,-1 0 0,2 1 0,0-1 0,0 1 0,1 0 0,0 0 0,1 1 0,1-1 0,-1 16 0,2-27 0,0-1 0,0 1 0,-1 0 0,1 0 0,0-1 0,0 1 0,0 0 0,0 0 0,0-1 0,0 1 0,0 0 0,0 0 0,0 0 0,0-1 0,0 1 0,0 0 0,1 0 0,-1-1 0,0 1 0,0 0 0,1 0 0,-1-1 0,1 1 0,-1 0 0,1-1 0,-1 1 0,1-1 0,-1 1 0,1 0 0,-1-1 0,1 0 0,1 2 0,9 5 0,-3 1 0,-1-1 0,-1 1 0,0 1 0,0-1 0,0 1 0,-1 0 0,-1 0 0,6 13 0,-6-10 0,1-1 0,1-1 0,0 1 0,0-1 0,1 0 0,9 9 0,-8-10-1365</inkml:trace>
  <inkml:trace contextRef="#ctx0" brushRef="#br0" timeOffset="35234.02">883 438 24575,'-12'0'0,"0"0"0,1-1 0,-1 0 0,0-1 0,1 0 0,-1-1 0,1 0 0,-13-6 0,16 5 0,0-1 0,0 0 0,1 0 0,0-1 0,0 0 0,0 0 0,1-1 0,0 1 0,0-1 0,1-1 0,-6-9 0,10 16 0,1 0 0,-1 0 0,1 0 0,-1 0 0,1 0 0,-1 0 0,1 0 0,-1 0 0,0 1 0,0-1 0,0 0 0,1 0 0,-1 0 0,0 1 0,0-1 0,0 1 0,0-1 0,0 1 0,0-1 0,0 1 0,0-1 0,0 1 0,0 0 0,0-1 0,-1 1 0,1 0 0,0 0 0,0 0 0,-2 0 0,1 2 0,0-1 0,-1 1 0,1-1 0,0 1 0,-1 0 0,1 0 0,0 0 0,0 0 0,-2 4 0,-24 21 0,22-23 0,0-1 0,-1 0 0,1 0 0,-1 0 0,1-1 0,-1 0 0,0 0 0,0 0 0,0-1 0,0 0 0,0-1 0,0 0 0,0 0 0,0 0 0,-1-1 0,1 0 0,0 0 0,-8-3 0,3 0 0,1-1 0,0 0 0,0-1 0,0 0 0,1 0 0,0-1 0,0 0 0,0-1 0,-12-13 0,21 20 0,0 1 0,0 0 0,0-1 0,0 1 0,0 0 0,-1-1 0,1 1 0,0 0 0,0 0 0,0 0 0,0 0 0,-1 0 0,1 1 0,0-1 0,0 0 0,0 0 0,0 1 0,0-1 0,-1 1 0,1-1 0,0 1 0,0-1 0,0 1 0,0 0 0,0 0 0,1-1 0,-1 1 0,0 0 0,0 0 0,0 1 0,-27 26 0,-3 13 0,2 2 0,2 1 0,-37 80 0,58-80-1365</inkml:trace>
  <inkml:trace contextRef="#ctx0" brushRef="#br0" timeOffset="37949.51">610 1483 24575,'11'-10'0,"0"0"0,1 1 0,16-9 0,-23 15 0,0 0 0,0 0 0,1 1 0,0-1 0,-1 1 0,1 1 0,0-1 0,0 1 0,0 0 0,11 0 0,-16 1 0,0 0 0,0 1 0,-1-1 0,1 1 0,0-1 0,0 1 0,-1-1 0,1 1 0,0-1 0,0 1 0,-1 0 0,1-1 0,-1 1 0,1 0 0,-1 0 0,1 0 0,-1-1 0,1 1 0,-1 0 0,0 0 0,1 0 0,-1 0 0,0 0 0,0 0 0,0 0 0,1 0 0,-1 0 0,0-1 0,-1 1 0,1 0 0,0 0 0,0 0 0,0 0 0,0 0 0,-1 0 0,1 0 0,0 0 0,-1 0 0,0 1 0,-14 42 0,14-42 0,-2 6 0,0 0 0,-1-1 0,0 0 0,0 0 0,0 0 0,-7 7 0,9-12 0,0 0 0,-1 0 0,1 0 0,-1 0 0,1-1 0,-1 1 0,0 0 0,0-1 0,0 0 0,0 0 0,0 0 0,0 0 0,0 0 0,0-1 0,0 1 0,0-1 0,0 0 0,-5 0 0,14-1 0,-1-1 0,1 0 0,-1 0 0,0 0 0,0-1 0,0 1 0,0-1 0,0-1 0,-1 1 0,1 0 0,4-7 0,-7 9 0,0 0 0,-1-1 0,1 0 0,-1 1 0,0-1 0,1 0 0,-1 0 0,0 0 0,0 0 0,0 1 0,0-2 0,-1 1 0,1 0 0,0 0 0,-1 0 0,1 0 0,-1 0 0,0 0 0,0-1 0,0 1 0,0 0 0,0 0 0,0 0 0,-1 0 0,1-1 0,-1 1 0,0 0 0,1 0 0,-1 0 0,0 0 0,0 0 0,0 0 0,0 1 0,-1-1 0,1 0 0,0 0 0,-1 1 0,1-1 0,-1 1 0,0-1 0,1 1 0,-1 0 0,-2-2 0,0 1-170,0-1-1,0 1 0,-1-1 1,1 1-1,0 1 0,-1-1 1,-5-1-1</inkml:trace>
  <inkml:trace contextRef="#ctx0" brushRef="#br0" timeOffset="38848.61">1921 1305 24575,'11'0'152,"25"3"-1669</inkml:trace>
  <inkml:trace contextRef="#ctx0" brushRef="#br0" timeOffset="39532.23">2225 1290 24575,'53'0'-1365</inkml:trace>
  <inkml:trace contextRef="#ctx0" brushRef="#br0" timeOffset="40081.88">2638 1270 24575,'0'0'0,"1"0"0,2 0 0,1 0 0,-2 0 0,0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06:16:23.36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50 0 24575,'-5'419'-1365</inkml:trace>
  <inkml:trace contextRef="#ctx0" brushRef="#br0" timeOffset="1865.47">931 215 24575,'-41'3'0,"1"2"0,-1 2 0,1 1 0,-43 15 0,-8 1 0,-32 8 0,-107 22 0,150-52 0,80 43 0,4-28-1365</inkml:trace>
  <inkml:trace contextRef="#ctx0" brushRef="#br0" timeOffset="3247.72">107 478 24575,'-3'1'0,"0"-1"0,1 1 0,-1-1 0,0 1 0,0 0 0,1 0 0,-1 0 0,1 1 0,-1-1 0,1 1 0,-1-1 0,1 1 0,0 0 0,0 0 0,0 0 0,-4 4 0,-30 45 0,22-30 0,12-18 16,1 1-1,0-1 1,-1 0-1,1 1 1,0-1-1,1 0 1,-1 1-1,0 0 1,1-1-1,0 1 1,0-1-1,0 1 1,0-1-1,1 1 1,-1-1-1,1 1 1,0-1 0,0 1-1,0-1 1,1 0-1,1 4 1,1 2-260,1 0 0,-1-1 0,1 0 0,1 0 1,0 0-1,10 11 0</inkml:trace>
  <inkml:trace contextRef="#ctx0" brushRef="#br0" timeOffset="4015.31">187 442 24575,'-7'0'38,"0"1"0,0-1 0,1 1 0,-1 1 0,0 0 0,1-1 0,-1 2 0,-6 2 0,10-4-116,0 1 0,1-1 1,-1 1-1,1-1 1,-1 1-1,1 0 1,0 0-1,0 0 0,0 0 1,0 0-1,0 1 1,0-1-1,0 1 1,1-1-1,-1 1 0,1-1 1,0 1-1,0 0 1,0 0-1,0 0 1,-1 3-1</inkml:trace>
  <inkml:trace contextRef="#ctx0" brushRef="#br0" timeOffset="6396.91">812 433 24575,'67'-32'0,"105"-68"0,-166 95 0,-5 4 0,0 0 0,0 0 0,1 0 0,-1 0 0,0 0 0,0 0 0,1 1 0,-1-1 0,1 0 0,-1 1 0,0-1 0,1 1 0,-1-1 0,1 1 0,-1 0 0,1 0 0,-1-1 0,1 1 0,0 0 0,-1 0 0,1 1 0,1-1 0,-34 28 0,-119 77 0,156-106 0,0 1 0,0-1 0,0 1 0,0 0 0,0 0 0,8 1 0,4 0 0,33-1-1365</inkml:trace>
  <inkml:trace contextRef="#ctx0" brushRef="#br0" timeOffset="9254.11">1709 806 24575,'-29'3'0,"0"2"0,1 0 0,-1 2 0,1 1 0,-42 18 0,40-14 0,-17 5 0,11-3 0,0-1 0,-1-1 0,-60 9 0,73-19 0,0-1 0,-42-4 0,62 2 0,1 0 0,0 0 0,1-1 0,-1 1 0,0-1 0,0 0 0,1 0 0,-1 0 0,1 0 0,-1 0 0,1 0 0,0-1 0,0 1 0,0-1 0,-3-5 0,-25-45 0,29 51 0,-14-24-1365</inkml:trace>
  <inkml:trace contextRef="#ctx0" brushRef="#br0" timeOffset="10528.24">1170 927 24575,'0'736'0,"3"-723"-1365</inkml:trace>
  <inkml:trace contextRef="#ctx0" brushRef="#br0" timeOffset="12485.69">1654 874 24575,'2'20'0,"1"1"0,0-1 0,1 0 0,10 26 0,4 21 0,0 13 0,-4-18 0,-2 0 0,8 124 0,-18-156 0,-1-21 0,0 0 0,-1 1 0,0-1 0,0 0 0,-1 0 0,0 1 0,-4 14 0,-1-16 0,-1 0 0,1-1 0,-1 0 0,-1-1 0,0 1 0,1-1 0,-2-1 0,1 1 0,-13 5 0,2 0 0,-5 4 0,0-1 0,-2 0 0,0-2 0,0-1 0,-1-1 0,0-2 0,-1 0 0,0-2 0,0-1 0,0-1 0,-30 0 0,57-4 0,-1-1 0,0 1 0,1 0 0,-1 0 0,0 0 0,0 0 0,1 1 0,-1-1 0,0 0 0,1 1 0,-1-1 0,1 1 0,-1 0 0,1-1 0,-1 1 0,1 0 0,-1 0 0,1 0 0,-1 0 0,1 0 0,0 0 0,-2 2 0,2 0 0,0 0 0,0 0 0,1 0 0,-1 1 0,1-1 0,-1 0 0,1 0 0,0 1 0,1 5 0,-1 7 0,0-9 0,-1 0 0,1 0 0,1 0 0,0 0 0,0 0 0,0 0 0,0 0 0,1 0 0,1-1 0,-1 1 0,1-1 0,0 0 0,5 9 0,1 0-1365</inkml:trace>
  <inkml:trace contextRef="#ctx0" brushRef="#br0" timeOffset="13893.14">1670 1616 24575,'1'45'0,"1"-28"0,-2-1 0,0 1 0,-4 32 0,-1-39 0,1 0 0,-1-1 0,-1 0 0,0 0 0,0 0 0,-15 14 0,-2-1 0,-1-2 0,-1 0 0,-1-2 0,-53 28 0,63-37 0,-1-2 0,0 0 0,-1 0 0,1-2 0,-1 0 0,0-1 0,-1-1 0,1-1 0,-32 0 0,45-2 39,0-1-1,0 0 0,0-1 0,0 1 1,0-1-1,0 0 0,-5-3 0,-21-7-1709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06:16:40.70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62 0 24575,'-2'9'0,"1"-1"0,-1 1 0,0 0 0,-1-1 0,0 0 0,-5 11 0,-8 21 0,-2 27 0,-4 15 0,-65 157 0,40-114 0,8-23 0,37-98 0,1 1 0,-1-1 0,0 0 0,1 0 0,0 1 0,0-1 0,0 0 0,1 1 0,0-1 0,-1 1 0,1-1 0,1 1 0,-1-1 0,1 1 0,0-1 0,0 0 0,0 1 0,0-1 0,1 0 0,0 0 0,-1 0 0,2 0 0,-1 0 0,0 0 0,1-1 0,0 1 0,0-1 0,0 1 0,0-1 0,0 0 0,1 0 0,-1-1 0,1 1 0,0-1 0,8 4 0,11 5 0,1-1 0,1-1 0,0-1 0,49 9 0,-52-12 0,46 12-1365</inkml:trace>
  <inkml:trace contextRef="#ctx0" brushRef="#br0" timeOffset="1052.08">174 828 24575,'-22'13'0,"2"1"0,0 1 0,-23 22 0,18-15 0,23-20 0,-1 0 0,1 0 0,0 0 0,-1 0 0,1 0 0,0 1 0,0-1 0,0 1 0,1-1 0,-1 1 0,1 0 0,-1 0 0,1 0 0,0 0 0,0 0 0,0 0 0,1 0 0,-1 0 0,1 0 0,-1 0 0,1 0 0,0 0 0,0 0 0,1 1 0,-1-1 0,1 0 0,-1 0 0,1 0 0,0 0 0,0 0 0,0 0 0,1 0 0,-1-1 0,1 1 0,-1 0 0,1-1 0,0 1 0,0-1 0,0 1 0,0-1 0,1 0 0,-1 0 0,0 0 0,1 0 0,0-1 0,-1 1 0,1-1 0,4 2 0,4 2-97,-1 0-1,1-1 1,0-1-1,0 0 1,0-1-1,1 0 1,-1 0-1,0-1 1,1-1-1,-1 0 1,1 0-1,-1-1 0,17-4 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06:17:04.30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63 24575,'236'16'0,"-231"-16"0,1 0 0,-1 0 0,1 1 0,-1-1 0,1 1 0,-1 1 0,1-1 0,-1 1 0,9 4 0,-13-5 0,0-1 0,0 1 0,0 0 0,0 0 0,-1 0 0,1-1 0,0 1 0,0 0 0,-1 0 0,1 0 0,0 0 0,-1 1 0,1-1 0,-1 0 0,1 0 0,-1 0 0,0 0 0,1 3 0,-1-2 0,0 1 0,0 0 0,-1 0 0,1-1 0,-1 1 0,1 0 0,-1-1 0,0 1 0,0-1 0,0 1 0,-3 3 0,-111 188 0,106-182-1365</inkml:trace>
  <inkml:trace contextRef="#ctx0" brushRef="#br0" timeOffset="599.79">119 489 24575,'178'-21'0,"-126"19"-1365</inkml:trace>
  <inkml:trace contextRef="#ctx0" brushRef="#br0" timeOffset="1334.11">764 203 24575,'-7'1'0,"-1"0"0,1 0 0,-1 1 0,1 0 0,-1 1 0,1 0 0,0 0 0,0 0 0,0 1 0,1 0 0,-8 5 0,5-2 0,0 0 0,0 1 0,0-1 0,1 2 0,0-1 0,-11 17 0,18-23 0,0 0 0,-1 1 0,1-1 0,0 0 0,0 0 0,0 1 0,1-1 0,-1 1 0,1-1 0,-1 1 0,1-1 0,0 1 0,0-1 0,0 1 0,0-1 0,0 1 0,0-1 0,1 1 0,-1-1 0,1 0 0,0 1 0,0-1 0,0 1 0,1 1 0,-1-2 0,1-1 0,-1 0 0,0 0 0,0 0 0,1 0 0,-1 0 0,0-1 0,1 1 0,-1 0 0,1-1 0,-1 1 0,1 0 0,-1-1 0,1 0 0,-1 1 0,1-1 0,0 0 0,-1 0 0,1 0 0,-1 0 0,1 0 0,0 0 0,-1-1 0,1 1 0,-1 0 0,1-1 0,-1 1 0,1-1 0,-1 0 0,1 1 0,-1-1 0,1 0 0,-1 0 0,0 0 0,0 0 0,1 0 0,-1 0 0,1-2 0,0 1-32,0 0-1,-1 0 1,1 0-1,-1 0 1,1 0-1,-1-1 1,1 1-1,-1 0 1,0-1-1,0 1 1,-1-1-1,1 0 1,0 1-1,-1-1 1,0 0-1,1 1 1,-1-1-1,0 0 1,0 1-1,-1-1 1,1 0-1,0 1 1,-1-1-1,0 0 1,1 1-1,-1-1 1,0 1-1,-1-1 1,1 1-1,0 0 1,-1-1-1,1 1 1,-1 0-1,0 0 1,1 0-1,-1 0 0,0 0 1,0 1-1,0-1 1,-1 0-1,-2-1 1</inkml:trace>
  <inkml:trace contextRef="#ctx0" brushRef="#br0" timeOffset="2632.19">912 153 24575,'0'143'0,"3"-148"0,-1 0 0,1 0 0,0 1 0,1-1 0,-1 1 0,1 0 0,-1 0 0,7-5 0,-4 3 0,-5 4 0,0 0 0,1 1 0,-1-1 0,0 1 0,0-1 0,1 1 0,-1 0 0,1-1 0,0 1 0,-1 0 0,1 0 0,0 0 0,-1 0 0,1 0 0,0 1 0,0-1 0,0 1 0,0-1 0,0 1 0,0-1 0,0 1 0,-1 0 0,1 0 0,0 0 0,0 0 0,3 1 0,-3 1 0,0-1 0,0 1 0,0 0 0,0 0 0,0 0 0,0 0 0,-1 1 0,1-1 0,-1 0 0,1 1 0,-1-1 0,0 1 0,0-1 0,0 1 0,-1 0 0,1-1 0,0 1 0,-1 5 0,1 21 0,0 4 0,3-28 0,5-14 0,-3 0 0,1 1 0,-1 0 0,2 0 0,7-7 0,-13 13 0,0 0 0,0 0 0,1 0 0,-1 1 0,0-1 0,1 1 0,0-1 0,-1 1 0,1 0 0,0 0 0,-1 0 0,1 0 0,0 0 0,0 1 0,0-1 0,0 1 0,0 0 0,0 0 0,4 0 0,-5 2 0,1-1 0,-1 0 0,1 1 0,-1 0 0,0 0 0,1 0 0,-1 0 0,0 0 0,0 0 0,-1 0 0,1 1 0,0-1 0,-1 1 0,3 3 0,19 45 0,-17-35 0,-2 6-1365</inkml:trace>
  <inkml:trace contextRef="#ctx0" brushRef="#br0" timeOffset="3531.4">1332 1 24575,'0'296'0,"42"-302"0,-32 4 0,85-13 0,-88 14 0,-1 1 0,0 0 0,0 0 0,0 1 0,0-1 0,1 1 0,-1 1 0,0-1 0,0 1 0,-1 0 0,1 0 0,0 1 0,5 3 0,-10-6 0,0 1 0,-1-1 0,1 1 0,0-1 0,0 1 0,-1 0 0,1 0 0,0-1 0,-1 1 0,1 0 0,-1 0 0,1 0 0,-1-1 0,1 1 0,-1 0 0,0 0 0,0 0 0,1 0 0,-1 0 0,0 0 0,0 0 0,0 0 0,0 0 0,0 0 0,0 0 0,0 0 0,0 1 0,-1 0 0,0 1 0,0-1 0,0 0 0,-1 1 0,1-1 0,0 0 0,-1 0 0,1 0 0,-1 0 0,-2 2 0,-4 3 0,1-1 0,-1 1 0,-1-2 0,-10 7 0,12-8-97,1-1-1,-1 0 1,0 0-1,1 0 1,-1-1-1,-1 0 1,1 0-1,0 0 1,0-1-1,-1-1 1,1 1-1,-1-1 0,-8-1 1</inkml:trace>
  <inkml:trace contextRef="#ctx0" brushRef="#br0" timeOffset="3881.55">1660 314 24575,'11'74'-1365</inkml:trace>
  <inkml:trace contextRef="#ctx0" brushRef="#br0" timeOffset="4315.6">1676 84 24575,'0'0'0</inkml:trace>
  <inkml:trace contextRef="#ctx0" brushRef="#br0" timeOffset="5147.53">1842 368 24575,'6'-1'0,"0"0"0,1-1 0,-1 1 0,0-2 0,0 1 0,11-6 0,-15 7 0,0 0 0,1 0 0,-1 0 0,0 0 0,0 0 0,-1 0 0,1-1 0,0 1 0,0-1 0,-1 1 0,1-1 0,-1 0 0,1 1 0,-1-1 0,0 0 0,1 0 0,-1 0 0,0 0 0,0 0 0,-1 0 0,1 0 0,0-3 0,-1 5 0,0-1 0,0 0 0,0 1 0,0-1 0,0 1 0,0-1 0,0 1 0,-1-1 0,1 1 0,0-1 0,0 1 0,-1-1 0,1 1 0,0-1 0,-1 1 0,1-1 0,0 1 0,-1 0 0,1-1 0,-1 1 0,1-1 0,-1 1 0,1 0 0,-1 0 0,1-1 0,-1 1 0,1 0 0,-1 0 0,1 0 0,-1-1 0,1 1 0,-1 0 0,0 0 0,-23 7 0,-14 22 0,37-28 9,-1 1 0,1-1 0,0 1-1,-1-1 1,1 1 0,0 0 0,0-1-1,0 1 1,0 0 0,0 0 0,1 0-1,-1-1 1,0 1 0,1 0 0,0 0-1,-1 0 1,1 0 0,0 0 0,0 0-1,0 0 1,0 0 0,0 0 0,1 0-1,-1 0 1,1 0 0,-1 0 0,1 0-1,0 0 1,-1 0 0,1-1 0,0 1-1,0 0 1,0 0 0,1-1 0,-1 1-1,0-1 1,1 1 0,1 1 0,6 4-286,0 1 0,1-2 1,0 1-1,0-1 0,13 5 1,-22-11 229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06:16:58.07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57 1 24575,'-13'8'0,"0"2"0,1 0 0,0 0 0,1 1 0,-19 23 0,-7 7 0,-180 163 0,198-191 0,10-16 0,4-36 0,5 35 0,0-65-1365</inkml:trace>
  <inkml:trace contextRef="#ctx0" brushRef="#br0" timeOffset="434.27">0 385 24575,'17'0'65,"0"0"-351,0 0 0,0-1 0,0-1 0,17-3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06:16:50.930"/>
    </inkml:context>
    <inkml:brush xml:id="br0">
      <inkml:brushProperty name="width" value="0.05" units="cm"/>
      <inkml:brushProperty name="height" value="0.05" units="cm"/>
      <inkml:brushProperty name="color" value="#FBC5CA"/>
    </inkml:brush>
  </inkml:definitions>
  <inkml:trace contextRef="#ctx0" brushRef="#br0">1 74 24575,'26'14'0,"-12"-8"0,-1 0 0,1 2 0,-1-1 0,-1 2 0,1 0 0,-1 0 0,16 17 0,-28-26 6,-1 0-1,1 0 0,0 0 1,0 0-1,0 0 0,0 0 1,-1 0-1,1 0 0,0 0 1,0 0-1,0 0 0,0 0 1,-1 0-1,1 0 0,0 0 1,0 0-1,0 0 0,0 0 1,-1 0-1,1 0 0,0 1 1,0-1-1,0 0 0,0 0 1,0 0-1,-1 0 0,1 0 1,0 0-1,0 0 0,0 1 1,0-1-1,0 0 0,0 0 1,0 0-1,0 0 0,0 1 1,0-1-1,0 0 0,0 0 1,-1 0-1,1 0 0,0 1 1,0-1-1,0 0 0,0 0 1,0 0-1,1 0 0,-1 1 1,0-1-1,0 0 0,0 0 1,0 0-1,0 0 0,0 0 1,0 1-1,0-1 0,0 0 1,0 0-1,0 0 0,0 0 1,1 0-1,-1 1 0,0-1 1,-14-5-1713</inkml:trace>
  <inkml:trace contextRef="#ctx0" brushRef="#br0" timeOffset="1915.8">137 100 24575,'73'59'0,"-132"-101"0,42 32 0,29 30 0,3 4 0,-1-2 0,-10-16 0,0 0 0,0-1 0,-1 2 0,0-1 0,0 0 0,2 9 0,-42-43 0,28 20 0,1 1 0,0-1 0,1 0 0,0-1 0,0 0 0,-9-18 0,59 41 0,-38-11 0,1-1 0,-1 1 0,1 0 0,-1 0 0,1 0 0,-1 1 0,0-1 0,-1 1 0,1 1 0,-1-1 0,1 1 0,5 9 0,-10-14 0,0 0 0,-1 0 0,1 0 0,-1 0 0,1 1 0,-1-1 0,1 0 0,-1 0 0,1 0 0,0 0 0,-1 0 0,1 0 0,-1 0 0,1 0 0,-1 0 0,1 0 0,-1-1 0,1 1 0,-1 0 0,1 0 0,0 0 0,-1-1 0,1 1 0,-1 0 0,1 0 0,0-1 0,-1 1 0,1 0 0,0 0 0,-1-1 0,1 1 0,0-1 0,-1 1 0,1-1 0,-19-14 0,17 13 0,1 0 0,-1 0 0,1 0 0,0 0 0,-1-1 0,1 1 0,0 0 0,1-1 0,-1 1 0,0-1 0,1 1 0,-1-1 0,1 1 0,0-1 0,0 1 0,0-1 0,0 0 0,0 1 0,1-1 0,-1 1 0,1-1 0,1-3 0,-2 5 0,1 0 0,-1 0 0,1 0 0,-1 1 0,1-1 0,-1 0 0,1 0 0,0 1 0,-1-1 0,1 0 0,0 1 0,0-1 0,-1 1 0,1-1 0,0 1 0,0-1 0,0 1 0,0 0 0,0-1 0,0 1 0,0 0 0,1-1 0,0 1 0,0 1 0,0-1 0,0 0 0,0 1 0,0-1 0,-1 1 0,1 0 0,0-1 0,0 1 0,-1 0 0,1 0 0,0 0 0,-1 0 0,1 0 0,-1 1 0,2 1 0,-1-2 0,0 1 0,0 0 0,0 0 0,0 1 0,0-1 0,-1 0 0,1 1 0,-1-1 0,0 1 0,1-1 0,-1 1 0,0 0 0,-1-1 0,1 1 0,0 3 0,-1-5 0,0-1 0,0 1 0,0-1 0,0 0 0,0 1 0,0-1 0,0 0 0,0 1 0,0-1 0,0 1 0,0-1 0,0 0 0,-1 1 0,1-1 0,0 0 0,0 1 0,0-1 0,-1 0 0,1 0 0,0 1 0,-1-1 0,1 0 0,0 0 0,0 1 0,-1-1 0,1 0 0,0 0 0,-1 0 0,1 1 0,0-1 0,-1 0 0,1 0 0,-1 0 0,1 0 0,-1 0 0,-26-11 0,17 4 0,0-1 0,0 0 0,0-1 0,-15-19 0,21 23 0,1 1 0,-1-1 0,1 1 0,0-1 0,0 0 0,1 0 0,0-1 0,0 1 0,0 0 0,0-1 0,1 1 0,0-1 0,-1-9 0,2 15 0,1 0 0,-1 1 0,0-1 0,0 0 0,1 1 0,-1-1 0,0 0 0,1 0 0,-1 1 0,0-1 0,1 0 0,-1 0 0,1 0 0,-1 1 0,0-1 0,1 0 0,-1 0 0,1 0 0,-1 0 0,0 0 0,1 0 0,-1 0 0,1 0 0,-1 0 0,1 0 0,-1 0 0,0 0 0,1 0 0,-1 0 0,1 0 0,-1-1 0,0 1 0,1 0 0,-1 0 0,1 0 0,-1-1 0,0 1 0,1 0 0,-1 0 0,0-1 0,1 1 0,-1 0 0,0-1 0,0 1 0,1 0 0,-1-1 0,0 1 0,0 0 0,0-1 0,1 1 0,-1-1 0,0 1 0,0 0 0,0-1 0,0 1 0,0-1 0,0 1 0,0-1 0,0 1 0,0 0 0,0-1 0,0 1 0,0-1 0,0 1 0,0-1 0,0 1 0,-1 0 0,1-1 0,0 0 0,18 28 0,-8 29 0,-9-54 0,-1 0 0,0-1 0,0 1 0,1 0 0,-1-1 0,0 1 0,0 0 0,-1-1 0,1 1 0,0 0 0,0-1 0,-1 1 0,1-1 0,-1 1 0,0 0 0,1-1 0,-1 1 0,0-1 0,0 1 0,0-1 0,0 0 0,0 1 0,0-1 0,0 0 0,0 0 0,-1 0 0,1 0 0,0 0 0,-1 0 0,-2 1 0,1-2 0,0-1 0,1 0 0,-1 1 0,0-1 0,1-1 0,-1 1 0,1 0 0,0 0 0,-1-1 0,1 0 0,0 1 0,0-1 0,0 0 0,0 0 0,0 0 0,0 0 0,0-1 0,1 1 0,-3-5 0,2 5 0,0-1 0,0 0 0,0 0 0,0 0 0,1 0 0,-1 0 0,1-1 0,0 1 0,0 0 0,0-1 0,1 1 0,-1 0 0,1-1 0,-1 1 0,2-7 0,-1 10 0,0-1 0,0 0 0,1 1 0,-1-1 0,0 0 0,1 1 0,-1-1 0,0 0 0,1 1 0,-1-1 0,1 1 0,-1-1 0,1 1 0,0-1 0,-1 1 0,1 0 0,-1-1 0,1 1 0,0 0 0,-1-1 0,1 1 0,0 0 0,0 0 0,-1-1 0,1 1 0,0 0 0,-1 0 0,1 0 0,1 0 0,23 10 0,16 23 0,-37-28 0,-1-2 0,0 0 0,-1 0 0,1 0 0,0 1 0,-1-1 0,0 0 0,0 1 0,0 0 0,-1 0 0,1-1 0,1 7 0,-3-9 7,0-1 0,-1 0 1,1 1-1,0-1 0,-1 0 0,1 0 0,0 1 0,-1-1 0,1 0 0,0 0 0,-1 1 1,1-1-1,0 0 0,-1 0 0,1 0 0,-1 0 0,1 0 0,0 1 0,-1-1 0,1 0 1,-1 0-1,1 0 0,0 0 0,-1 0 0,1 0 0,-1 0 0,1 0 0,0-1 0,-1 1 1,1 0-1,-1 0 0,1 0 0,0 0 0,-1-1 0,1 1 0,0 0 0,-1 0 0,1 0 1,0-1-1,-1 1 0,1 0 0,0-1 0,-1 1 0,1 0 0,0-1 0,0 1 0,-1-1 1,-18-13-1715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06:16:03.18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 0 24575,'0'9'0,"-1"-5"0,1 0 0,-1 1 0,1-1 0,0 1 0,1-1 0,-1 1 0,1-1 0,0 0 0,0 1 0,0-1 0,1 0 0,-1 0 0,1 0 0,0 0 0,0 0 0,0 0 0,1 0 0,-1-1 0,1 1 0,0-1 0,4 3 0,4 7 0,-1 0 0,0 1 0,0 0 0,-1 0 0,-1 1 0,11 28 0,-11-25 0,0 0 0,1-1 0,1 0 0,16 19 0,-15-24 0,1-2 0,1 0 0,0-1 0,1 0 0,-1 0 0,2-2 0,-1 0 0,1 0 0,23 6 0,7 5 0,98 49-1365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06:16:07.19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0 34 24575,'-1'0'0,"-29"3"0,29-3 0,0 0 0,1 0 0,-1 0 0,0 0 0,0 0 0,1 0 0,-1 0 0,0 0 0,1 1 0,-1-1 0,0 0 0,1 0 0,-1 1 0,0-1 0,1 0 0,-1 1 0,1-1 0,-1 1 0,1-1 0,-1 1 0,1-1 0,-1 1 0,1-1 0,-1 1 0,1-1 0,0 1 0,-1 0 0,1-1 0,0 1 0,0 0 0,-1-1 0,1 1 0,0 0 0,0-1 0,0 1 0,0 0 0,0-1 0,0 2 0</inkml:trace>
  <inkml:trace contextRef="#ctx0" brushRef="#br0" timeOffset="1790.61">296 0 24575,'0'5'0,"-1"-3"0,1 1 0,0-1 0,0 1 0,0 0 0,0 0 0,0-1 0,0 1 0,1 0 0,-1-1 0,1 1 0,0-1 0,0 1 0,1 3 0,-2 19 0,0-18 0,0-24 0,0 16 0,0 0 0,0 1 0,0-1 0,0 1 0,0-1 0,0 0 0,0 1 0,0-1 0,0 1 0,0-1 0,0 1 0,-1-1 0,1 1 0,0-1 0,0 1 0,-1-1 0,1 1 0,0-1 0,-1 1 0,1-1 0,0 1 0,-1-1 0,1 1 0,-1 0 0,1-1 0,-1 1 0,1 0 0,-1-1 0,1 1 0,-1 0 0,1 0 0,-1-1 0,1 1 0,-1 0 0,0 0 0,1 0 0,-1 0 0,1 0 0,-1 0 0,1 0 0,-1 0 0,0 0 0,1 0 0,-1 0 0,1 0 0,-2 1 0,2-1 0,-1 0 0,1 0 0,-1 1 0,1-1 0,-1 0 0,1 0 0,-1 0 0,1 0 0,-1 0 0,1 0 0,-1 0 0,1 0 0,-1 0 0,1 0 0,-1-1 0,1 1 0,-1 0 0,1 0 0,-1 0 0,1 0 0,0-1 0,-1 1 0,1 0 0,-1 0 0,1-1 0,0 1 0,-1 0 0,1-1 0,0 1 0,-1-1 0,1 1 0,0 0 0,-1-1 0,1 1 0,0-1 0,0 1 0,0-1 0,-1 1 0,1-1 0,0 1 0,0-1 0,0 1 0,0-1 0,0 1 0,0-1 0,0 0 0,0 0 0,0 0 0,1 2 0,-1 0 0,1-1 0,-1 1 0,1 0 0,0-1 0,-1 1 0,1-1 0,0 1 0,0-1 0,0 1 0,-1-1 0,1 1 0,0-1 0,0 0 0,0 0 0,0 1 0,0-1 0,-1 0 0,1 0 0,0 0 0,0 0 0,0 0 0,0 0 0,1 0 0,1 0-1365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06:15:59.60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75 25 24575,'-14'-5'0,"1"0"0,-1 1 0,0 1 0,0 0 0,0 1 0,0 1 0,-1 0 0,-15 1 0,-16 2 0,-54 10 0,69-7 0,-1 2 0,1 1 0,1 1 0,-34 16 0,49-19 0,1 1 0,1 0 0,-1 1 0,1 1 0,0 0 0,1 1 0,0 0 0,1 1 0,0 0 0,-15 20 0,20-19 0,-1 1 0,1-1 0,1 1 0,1 0 0,-1 0 0,2 1 0,0-1 0,1 1 0,0 0 0,0 27 0,3-16 0,0 0 0,2 0 0,0 0 0,2 0 0,9 27 0,-7-33 0,2 0 0,0 0 0,1-1 0,1-1 0,0 0 0,2 0 0,0-1 0,0-1 0,2 0 0,0 0 0,0-2 0,32 21 0,-27-20 0,1-1 0,0-2 0,1 0 0,0-1 0,1-1 0,0-1 0,0-1 0,0-1 0,1-1 0,40 3 0,-46-9 0,-1 1 0,1-2 0,0-1 0,-1 0 0,0-1 0,0-1 0,0 0 0,0-1 0,-1-1 0,0-1 0,0 0 0,-1-1 0,0-1 0,26-21 0,-26 18 0,-1-1 0,-1 0 0,0-1 0,0-1 0,-2 0 0,0 0 0,-1-1 0,0 0 0,-2-1 0,0 0 0,-1-1 0,0 1 0,4-26 0,-8 24 0,0 1 0,-2-1 0,0 0 0,-1 0 0,-1 0 0,-1 1 0,-1-1 0,-1 1 0,0-1 0,-1 1 0,-2 0 0,0 1 0,-12-25 0,3 18 17,0 0 0,-2 1 0,-29-31 0,7 8-145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06:16:20.16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13 1 24575,'-65'3'0,"-112"20"0,45-3 0,-19 1 0,-146 11 0,12-32 0,280 44 0,5-35 0,0 0 0,0 0 0,0 0 0,2 0 0,-1 0 0,1 0 0,0 0 0,1 0 0,0 0 0,5 11 0,-4-15 0,0 1 0,0-1 0,0 0 0,1 0 0,0-1 0,0 1 0,0-1 0,0 0 0,0-1 0,1 1 0,0-1 0,0 0 0,0 0 0,0-1 0,9 3 0,19 5 0,1-2 0,1-1 0,0-1 0,40 0 0,147-6 0,-165-2 0,-20-1 0,73-16 0,-71 11 0,-12 2 0,53-18 0,-72 21 0,0-1 0,1 0 0,-1-1 0,0 0 0,-1 0 0,0-1 0,1 0 0,-2 0 0,8-8 0,32-68-1365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3T06:16:14.88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 112 24575,'-1'-4'0,"1"0"0,0 0 0,0 1 0,0-1 0,1 0 0,-1 0 0,1 0 0,0 1 0,0-1 0,0 0 0,0 1 0,1-1 0,-1 1 0,1-1 0,0 1 0,0 0 0,1 0 0,-1 0 0,0 0 0,1 0 0,0 0 0,3-2 0,-3 2 0,0 0 0,0 1 0,0-1 0,0 1 0,0 0 0,0 0 0,1 0 0,-1 0 0,0 1 0,1-1 0,0 1 0,-1 0 0,1 0 0,0 0 0,0 1 0,0-1 0,-1 1 0,1 0 0,6 0 0,2 3 0,-1-1 0,0 1 0,0 1 0,0 0 0,11 6 0,12 4 0,-21-9 0,13 7 0,-26-11 0,0 0 0,0 0 0,1 0 0,-1 0 0,0 0 0,0 0 0,0 0 0,0 0 0,0 0 0,-1 0 0,1 0 0,0 0 0,0 0 0,-1 0 0,1 0 0,0 0 0,-1 0 0,1 0 0,-1 0 0,1 0 0,-1-1 0,0 1 0,1 0 0,-1 0 0,0 0 0,1-1 0,-1 1 0,0-1 0,0 1 0,-1 0 0,0 1 0,-1 0 0,1-1 0,-1 1 0,0-1 0,1 0 0,-1 0 0,0 0 0,0 0 0,0 0 0,0 0 0,0-1 0,0 0 0,0 1 0,-3-1 0,-52-2 0,31 0 0,-16 2-1365</inkml:trace>
  <inkml:trace contextRef="#ctx0" brushRef="#br0" timeOffset="2140.43">561 132 24575,'2'33'0,"1"0"0,1-1 0,2 1 0,1-1 0,22 60 0,80 148 0,-88-198 0,45 97 0,-60-122 0,-1 1 0,0-1 0,-1 1 0,-1 0 0,-1-1 0,0 30 0,-2-19-136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WAIN, SHREYANSI</cp:lastModifiedBy>
  <cp:revision>4</cp:revision>
  <dcterms:created xsi:type="dcterms:W3CDTF">2021-03-18T05:03:00Z</dcterms:created>
  <dcterms:modified xsi:type="dcterms:W3CDTF">2021-12-13T06:18:00Z</dcterms:modified>
</cp:coreProperties>
</file>